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villkor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villkor eller mätningar, eftersom varje deltagare med detta upplägg mäts två gånger. I detta avsnitt kommer vi dock lägga mer betoning på experiment där varje villkor 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kontroll, behandling, kontroll, behandling</w:t>
      </w:r>
    </w:p>
    <w:p>
      <w:pPr>
        <w:pStyle w:val="Brdtext"/>
      </w:pPr>
      <w:r>
        <w:t xml:space="preserve">- formuleringen "within-subjects repeated measures design". Kanske betona “försöksomgångar” som översättning av trials ..Ett annat sätt att mitigera risken att deltagare inser manipulationen i ett experiment kan vara att använda s.k. “fillers”, stimuli som liknar de andra som används (t.ex. FB-poster med text och bild) men som inte har något att göra med de experimentella villkoren</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Diskutera expempel experiment med Facebook-poster enligt ett upplägg med mellangruppsdesign och upprepade villkor. Om vi kombinerar allt vi lärt oss hittills, inklusive randomisering och balansering.</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0T08:09:07Z</dcterms:created>
  <dcterms:modified xsi:type="dcterms:W3CDTF">2021-12-10T08: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0</vt:lpwstr>
  </property>
  <property fmtid="{D5CDD505-2E9C-101B-9397-08002B2CF9AE}" pid="3" name="generator">
    <vt:lpwstr>pandoc</vt:lpwstr>
  </property>
  <property fmtid="{D5CDD505-2E9C-101B-9397-08002B2CF9AE}" pid="4" name="viewport">
    <vt:lpwstr>width=device-width, initial-scale=1.0, user-scalable=yes</vt:lpwstr>
  </property>
</Properties>
</file>